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ea055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8:08Z</dcterms:created>
  <dcterms:modified xsi:type="dcterms:W3CDTF">2016-09-13T06:58:08Z</dcterms:modified>
</cp:coreProperties>
</file>